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A8F44" w14:textId="77777777" w:rsidR="005E3B25" w:rsidRDefault="005E3B25" w:rsidP="005E3B25">
      <w:pPr>
        <w:pStyle w:val="Title"/>
      </w:pPr>
      <w:r>
        <w:t>Estimating the effect of the 2005 change in BCG policy in England: A retrospective cohort study</w:t>
      </w:r>
    </w:p>
    <w:p w14:paraId="02F70411" w14:textId="77777777" w:rsidR="005E3B25" w:rsidRDefault="005E3B25" w:rsidP="005E3B25">
      <w:pPr>
        <w:pStyle w:val="Author"/>
      </w:pPr>
      <w:r>
        <w:t>Sam Abbott, Hannah Christensen, Nicky Welton, Ellen Brooks-Pollock</w:t>
      </w:r>
    </w:p>
    <w:p w14:paraId="5963A3EA" w14:textId="77777777" w:rsidR="005E3B25" w:rsidRDefault="005E3B25" w:rsidP="005E3B25">
      <w:pPr>
        <w:pStyle w:val="FirstParagraph"/>
      </w:pPr>
      <w:r>
        <w:rPr>
          <w:b/>
        </w:rPr>
        <w:t>Authors:</w:t>
      </w:r>
    </w:p>
    <w:p w14:paraId="5E943A80" w14:textId="77777777" w:rsidR="005E3B25" w:rsidRDefault="005E3B25" w:rsidP="005E3B25">
      <w:pPr>
        <w:pStyle w:val="BodyText"/>
      </w:pPr>
      <w:r>
        <w:t>Sam Abbott, Bristol Medical School: Population Health Sciences, University of Bristol, Bristol, UK</w:t>
      </w:r>
    </w:p>
    <w:p w14:paraId="77951FF5" w14:textId="77777777" w:rsidR="005E3B25" w:rsidRDefault="005E3B25" w:rsidP="005E3B25">
      <w:pPr>
        <w:pStyle w:val="BodyText"/>
      </w:pPr>
      <w:r>
        <w:t>Hannah Christensen, Bristol Medical School: Population Health Sciences, University of Bristol, Bristol, UK</w:t>
      </w:r>
    </w:p>
    <w:p w14:paraId="2EF7E394" w14:textId="77777777" w:rsidR="005E3B25" w:rsidRDefault="005E3B25" w:rsidP="005E3B25">
      <w:pPr>
        <w:pStyle w:val="BodyText"/>
      </w:pPr>
      <w:r>
        <w:t>Nicky Welton, Bristol Medical School: Population Health Sciences, University of Bristol, Bristol, UK</w:t>
      </w:r>
    </w:p>
    <w:p w14:paraId="76E27C0E" w14:textId="77777777" w:rsidR="005E3B25" w:rsidRDefault="005E3B25" w:rsidP="005E3B25">
      <w:pPr>
        <w:pStyle w:val="BodyText"/>
      </w:pPr>
      <w:r>
        <w:t>Ellen Brooks-Pollock, Bristol Medical School: Population Health Sciences, University of Bristol, Bristol, UK</w:t>
      </w:r>
    </w:p>
    <w:p w14:paraId="69BE1660" w14:textId="77777777" w:rsidR="005E3B25" w:rsidRDefault="005E3B25" w:rsidP="005E3B25">
      <w:pPr>
        <w:pStyle w:val="BodyText"/>
      </w:pPr>
      <w:r>
        <w:rPr>
          <w:b/>
        </w:rPr>
        <w:t>Correspondence to:</w:t>
      </w:r>
      <w:r>
        <w:t xml:space="preserve"> Sam Abbott, Bristol Medical School: Population Health Sciences, University of Bristol, Bristol BS8 2BN, UK; </w:t>
      </w:r>
      <w:hyperlink r:id="rId5">
        <w:r>
          <w:rPr>
            <w:rStyle w:val="Hyperlink"/>
          </w:rPr>
          <w:t>sam.abbott@bristol.ac.uk</w:t>
        </w:r>
      </w:hyperlink>
      <w:r>
        <w:t>; 01173310185</w:t>
      </w:r>
    </w:p>
    <w:p w14:paraId="566A2EA5" w14:textId="77777777" w:rsidR="009230B2" w:rsidRDefault="009230B2" w:rsidP="009230B2">
      <w:pPr>
        <w:pStyle w:val="BodyText"/>
      </w:pPr>
      <w:bookmarkStart w:id="0" w:name="pagebreak"/>
      <w:bookmarkEnd w:id="0"/>
      <w:r>
        <w:rPr>
          <w:b/>
        </w:rPr>
        <w:t>WORD COUNT:</w:t>
      </w:r>
      <w:r>
        <w:t xml:space="preserve"> </w:t>
      </w:r>
      <w:r>
        <w:rPr>
          <w:b/>
        </w:rPr>
        <w:t>Title</w:t>
      </w:r>
      <w:r>
        <w:t xml:space="preserve"> 16 (20), </w:t>
      </w:r>
      <w:r>
        <w:rPr>
          <w:b/>
        </w:rPr>
        <w:t>Abstract</w:t>
      </w:r>
      <w:r>
        <w:t xml:space="preserve"> 249 (250), </w:t>
      </w:r>
      <w:r>
        <w:rPr>
          <w:b/>
        </w:rPr>
        <w:t>Paper</w:t>
      </w:r>
      <w:r>
        <w:t xml:space="preserve"> 3279 (3500)</w:t>
      </w:r>
    </w:p>
    <w:p w14:paraId="7F05926A" w14:textId="77777777" w:rsidR="005E3B25" w:rsidRDefault="005E3B25" w:rsidP="005E3B25">
      <w:pPr>
        <w:pStyle w:val="Heading5"/>
      </w:pPr>
      <w:r>
        <w:lastRenderedPageBreak/>
        <w:t>PAGEBREAK</w:t>
      </w:r>
    </w:p>
    <w:p w14:paraId="43798AE8" w14:textId="77777777" w:rsidR="009230B2" w:rsidRDefault="009230B2" w:rsidP="009230B2">
      <w:pPr>
        <w:pStyle w:val="FirstParagraph"/>
      </w:pPr>
      <w:r>
        <w:rPr>
          <w:b/>
        </w:rPr>
        <w:t>ABSTRACT</w:t>
      </w:r>
    </w:p>
    <w:p w14:paraId="28D2CBA9" w14:textId="77777777" w:rsidR="009230B2" w:rsidRDefault="009230B2" w:rsidP="009230B2">
      <w:pPr>
        <w:pStyle w:val="BodyText"/>
      </w:pPr>
      <w:bookmarkStart w:id="1" w:name="OLE_LINK11"/>
      <w:bookmarkStart w:id="2" w:name="OLE_LINK12"/>
      <w:r>
        <w:rPr>
          <w:b/>
        </w:rPr>
        <w:t>Background</w:t>
      </w:r>
    </w:p>
    <w:p w14:paraId="39DBE305" w14:textId="7BEABD07" w:rsidR="009230B2" w:rsidRDefault="009230B2" w:rsidP="009230B2">
      <w:pPr>
        <w:pStyle w:val="BodyText"/>
      </w:pPr>
      <w:r>
        <w:t>In 2005</w:t>
      </w:r>
      <w:r w:rsidR="00A6749F">
        <w:t xml:space="preserve"> in </w:t>
      </w:r>
      <w:r>
        <w:t>England</w:t>
      </w:r>
      <w:r w:rsidR="00A6749F">
        <w:t>,</w:t>
      </w:r>
      <w:r>
        <w:t xml:space="preserve"> </w:t>
      </w:r>
      <w:r w:rsidR="00A6749F">
        <w:t>u</w:t>
      </w:r>
      <w:r>
        <w:t xml:space="preserve">niversal Bacillus Calmette–Guérin (BCG) vaccination of school-age children </w:t>
      </w:r>
      <w:r w:rsidR="00A6749F">
        <w:t>was replaced by</w:t>
      </w:r>
      <w:r>
        <w:t xml:space="preserve"> targeted BCG vaccination of high-risk neonates.</w:t>
      </w:r>
    </w:p>
    <w:p w14:paraId="43A0FB60" w14:textId="77777777" w:rsidR="009230B2" w:rsidRDefault="009230B2" w:rsidP="009230B2">
      <w:pPr>
        <w:pStyle w:val="BodyText"/>
      </w:pPr>
      <w:r>
        <w:rPr>
          <w:b/>
        </w:rPr>
        <w:t>Aim</w:t>
      </w:r>
    </w:p>
    <w:p w14:paraId="11D8736F" w14:textId="2C0C3271" w:rsidR="009230B2" w:rsidRDefault="009230B2" w:rsidP="009230B2">
      <w:pPr>
        <w:pStyle w:val="BodyText"/>
      </w:pPr>
      <w:r>
        <w:t xml:space="preserve">Estimate the impact of the 2005 change in BCG policy on </w:t>
      </w:r>
      <w:r w:rsidR="00BA7A4D">
        <w:t>tuberculosis</w:t>
      </w:r>
      <w:r w:rsidR="00D54E0E">
        <w:t xml:space="preserve"> </w:t>
      </w:r>
      <w:r>
        <w:t>incidence rates in England.</w:t>
      </w:r>
    </w:p>
    <w:p w14:paraId="37D12FD5" w14:textId="77777777" w:rsidR="009230B2" w:rsidRDefault="009230B2" w:rsidP="009230B2">
      <w:pPr>
        <w:pStyle w:val="BodyText"/>
      </w:pPr>
      <w:r>
        <w:rPr>
          <w:b/>
        </w:rPr>
        <w:t>Methods</w:t>
      </w:r>
      <w:bookmarkStart w:id="3" w:name="_GoBack"/>
      <w:bookmarkEnd w:id="3"/>
    </w:p>
    <w:p w14:paraId="6F24D54B" w14:textId="6AF7E553" w:rsidR="009230B2" w:rsidRDefault="009230B2" w:rsidP="009230B2">
      <w:pPr>
        <w:pStyle w:val="BodyText"/>
      </w:pPr>
      <w:r>
        <w:t xml:space="preserve">We </w:t>
      </w:r>
      <w:r w:rsidR="00E04343">
        <w:t xml:space="preserve">conducted an observational study by </w:t>
      </w:r>
      <w:r>
        <w:t>combin</w:t>
      </w:r>
      <w:r w:rsidR="00E04343">
        <w:t>ing</w:t>
      </w:r>
      <w:r>
        <w:t xml:space="preserve">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14:paraId="7317930E" w14:textId="77777777" w:rsidR="009230B2" w:rsidRDefault="009230B2" w:rsidP="009230B2">
      <w:pPr>
        <w:pStyle w:val="BodyText"/>
      </w:pPr>
      <w:r>
        <w:rPr>
          <w:b/>
        </w:rPr>
        <w:t>Results</w:t>
      </w:r>
      <w:r>
        <w:t xml:space="preserve"> </w:t>
      </w:r>
    </w:p>
    <w:p w14:paraId="6A71872E" w14:textId="77777777" w:rsidR="009230B2" w:rsidRDefault="009230B2" w:rsidP="009230B2">
      <w:pPr>
        <w:pStyle w:val="BodyText"/>
      </w:pPr>
      <w:r>
        <w:t>In the non-UK born, we found evidence for an association between a reduction in incidence rates and the change in BCG policy (school-age incidence rate ratio (IRR): 0.74 (95% credible interval (</w:t>
      </w:r>
      <w:proofErr w:type="spellStart"/>
      <w:r>
        <w:t>CrI</w:t>
      </w:r>
      <w:proofErr w:type="spellEnd"/>
      <w:r>
        <w:t>)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14:paraId="205BDCBC" w14:textId="77777777" w:rsidR="009230B2" w:rsidRDefault="009230B2" w:rsidP="009230B2">
      <w:pPr>
        <w:pStyle w:val="BodyText"/>
      </w:pPr>
      <w:r>
        <w:rPr>
          <w:b/>
        </w:rPr>
        <w:t>Conclusions</w:t>
      </w:r>
    </w:p>
    <w:p w14:paraId="7F2FD6C9" w14:textId="77777777" w:rsidR="009230B2" w:rsidRDefault="009230B2" w:rsidP="009230B2">
      <w:pPr>
        <w:pStyle w:val="BodyText"/>
      </w:pPr>
      <w:r>
        <w:t>Withdrawing universal vaccination at school-age and targeting vaccination towards high-risk neonates was associated with reduced incidence of TB. This was largely driven by reductions in the non-UK born with cases increasing in the UK born.</w:t>
      </w:r>
    </w:p>
    <w:bookmarkEnd w:id="1"/>
    <w:bookmarkEnd w:id="2"/>
    <w:p w14:paraId="694FC997" w14:textId="77777777" w:rsidR="009230B2" w:rsidRDefault="009230B2" w:rsidP="009230B2">
      <w:pPr>
        <w:pStyle w:val="BodyText"/>
      </w:pPr>
      <w:r>
        <w:rPr>
          <w:b/>
        </w:rPr>
        <w:t>Keywords:</w:t>
      </w:r>
    </w:p>
    <w:p w14:paraId="34F58757" w14:textId="77777777" w:rsidR="009230B2" w:rsidRDefault="009230B2" w:rsidP="009230B2">
      <w:pPr>
        <w:pStyle w:val="BodyText"/>
      </w:pPr>
      <w:r>
        <w:t>BCG, surveillance, vaccination policy, neonatal, school-age</w:t>
      </w:r>
    </w:p>
    <w:p w14:paraId="2C48FA65" w14:textId="77777777" w:rsidR="005E3B25" w:rsidRDefault="005E3B25" w:rsidP="005E3B25">
      <w:pPr>
        <w:pStyle w:val="BodyText"/>
      </w:pPr>
      <w:r>
        <w:rPr>
          <w:b/>
        </w:rPr>
        <w:t>Funding</w:t>
      </w:r>
    </w:p>
    <w:p w14:paraId="06BAB176" w14:textId="77777777" w:rsidR="005E3B25" w:rsidRDefault="005E3B25" w:rsidP="005E3B25">
      <w:pPr>
        <w:pStyle w:val="BodyText"/>
      </w:pPr>
      <w:r>
        <w:t>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4336BB42" w14:textId="77777777" w:rsidR="005E3B25" w:rsidRDefault="005E3B25" w:rsidP="005E3B25">
      <w:pPr>
        <w:pStyle w:val="BodyText"/>
      </w:pPr>
      <w:r>
        <w:rPr>
          <w:b/>
        </w:rPr>
        <w:t>Conflicts of interest</w:t>
      </w:r>
    </w:p>
    <w:p w14:paraId="25BAA014" w14:textId="77777777" w:rsidR="005E3B25" w:rsidRDefault="005E3B25" w:rsidP="005E3B25">
      <w:pPr>
        <w:pStyle w:val="BodyText"/>
      </w:pPr>
      <w:r>
        <w:lastRenderedPageBreak/>
        <w:t>HC reports receiving honoraria from Sanofi Pasteur, and consultancy fees from AstraZeneca, GSK and IMS Health, all paid to her employer.</w:t>
      </w:r>
    </w:p>
    <w:p w14:paraId="039BF596" w14:textId="77777777" w:rsidR="005E3B25" w:rsidRDefault="005E3B25" w:rsidP="005E3B25">
      <w:r>
        <w:rPr>
          <w:b/>
        </w:rPr>
        <w:t>Accessibility of data and programming code</w:t>
      </w:r>
      <w:r>
        <w:t xml:space="preserve"> </w:t>
      </w:r>
    </w:p>
    <w:p w14:paraId="57D8933B" w14:textId="77777777" w:rsidR="009230B2" w:rsidRDefault="009230B2" w:rsidP="009230B2">
      <w:pPr>
        <w:pStyle w:val="BodyText"/>
      </w:pPr>
      <w:r>
        <w:t xml:space="preserve">The code used to clean the data used in this paper can be found at: </w:t>
      </w:r>
      <w:hyperlink r:id="rId6">
        <w:r>
          <w:rPr>
            <w:rStyle w:val="Hyperlink"/>
          </w:rPr>
          <w:t>DOI:10.5281/zenodo.2551555</w:t>
        </w:r>
      </w:hyperlink>
      <w:r>
        <w:t xml:space="preserve"> </w:t>
      </w:r>
    </w:p>
    <w:p w14:paraId="2A952B15" w14:textId="77777777" w:rsidR="009230B2" w:rsidRDefault="009230B2" w:rsidP="009230B2">
      <w:pPr>
        <w:pStyle w:val="BodyText"/>
      </w:pPr>
      <w:r>
        <w:t xml:space="preserve">The code for this analysis, interim results, and final results can be found at: </w:t>
      </w:r>
      <w:hyperlink r:id="rId7">
        <w:r>
          <w:rPr>
            <w:rStyle w:val="Hyperlink"/>
          </w:rPr>
          <w:t>DOI:10.5281/zenodo.2583056</w:t>
        </w:r>
      </w:hyperlink>
    </w:p>
    <w:p w14:paraId="2D5E5C44" w14:textId="7BC2AD3A" w:rsidR="007F40B9" w:rsidRDefault="00BA7A4D"/>
    <w:p w14:paraId="20BDA92E" w14:textId="77777777" w:rsidR="009230B2" w:rsidRDefault="009230B2" w:rsidP="009230B2">
      <w:pPr>
        <w:pStyle w:val="BodyText"/>
      </w:pPr>
      <w:r>
        <w:rPr>
          <w:b/>
        </w:rPr>
        <w:t>Key Messages</w:t>
      </w:r>
    </w:p>
    <w:p w14:paraId="271005E1" w14:textId="77777777" w:rsidR="009230B2" w:rsidRDefault="009230B2" w:rsidP="009230B2">
      <w:pPr>
        <w:numPr>
          <w:ilvl w:val="0"/>
          <w:numId w:val="1"/>
        </w:numPr>
        <w:spacing w:after="200"/>
      </w:pPr>
      <w:r>
        <w:t>There is little existing literature on the impact of withdrawing universal school-age BCG vaccination and introducing high-risk neonatal BCG vaccination on TB incidence rates in the populations directly affected by the vaccination programmes.</w:t>
      </w:r>
    </w:p>
    <w:p w14:paraId="2CBE5D1C" w14:textId="77777777" w:rsidR="009230B2" w:rsidRDefault="009230B2" w:rsidP="009230B2">
      <w:pPr>
        <w:numPr>
          <w:ilvl w:val="0"/>
          <w:numId w:val="1"/>
        </w:numPr>
        <w:spacing w:after="200"/>
      </w:pPr>
      <w:r>
        <w:t>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14:paraId="1E06C2E1" w14:textId="77777777" w:rsidR="009230B2" w:rsidRDefault="009230B2" w:rsidP="009230B2">
      <w:pPr>
        <w:numPr>
          <w:ilvl w:val="0"/>
          <w:numId w:val="1"/>
        </w:numPr>
        <w:spacing w:after="200"/>
      </w:pPr>
      <w:r>
        <w:t>Overall the change in vaccination policy was associated with preventing TB cases, mainly in the non-UK born.</w:t>
      </w:r>
    </w:p>
    <w:p w14:paraId="046F0510" w14:textId="77777777" w:rsidR="009230B2" w:rsidRPr="002E133C" w:rsidRDefault="009230B2" w:rsidP="009230B2">
      <w:pPr>
        <w:numPr>
          <w:ilvl w:val="0"/>
          <w:numId w:val="1"/>
        </w:numPr>
        <w:spacing w:after="200"/>
      </w:pPr>
      <w:r>
        <w:t>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14:paraId="767C7C68" w14:textId="77777777" w:rsidR="009230B2" w:rsidRDefault="009230B2"/>
    <w:sectPr w:rsidR="009230B2" w:rsidSect="004F4783">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1855C6"/>
    <w:multiLevelType w:val="multilevel"/>
    <w:tmpl w:val="6E02A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E3B25"/>
    <w:rsid w:val="002B0BCD"/>
    <w:rsid w:val="00362288"/>
    <w:rsid w:val="004F4783"/>
    <w:rsid w:val="005D082B"/>
    <w:rsid w:val="005E3B25"/>
    <w:rsid w:val="00737012"/>
    <w:rsid w:val="00911C44"/>
    <w:rsid w:val="009230B2"/>
    <w:rsid w:val="00A6749F"/>
    <w:rsid w:val="00BA7A4D"/>
    <w:rsid w:val="00BB6A8C"/>
    <w:rsid w:val="00C60C14"/>
    <w:rsid w:val="00D37FC9"/>
    <w:rsid w:val="00D54E0E"/>
    <w:rsid w:val="00E043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AC7E6A0"/>
  <w14:defaultImageDpi w14:val="32767"/>
  <w15:docId w15:val="{6B36AF50-4DE6-A644-8954-6609F4C42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BodyText"/>
    <w:link w:val="Heading5Char"/>
    <w:uiPriority w:val="9"/>
    <w:unhideWhenUsed/>
    <w:qFormat/>
    <w:rsid w:val="005E3B25"/>
    <w:pPr>
      <w:keepNext/>
      <w:keepLines/>
      <w:pageBreakBefore/>
      <w:spacing w:line="20" w:lineRule="exact"/>
      <w:outlineLvl w:val="4"/>
    </w:pPr>
    <w:rPr>
      <w:rFonts w:asciiTheme="majorHAnsi" w:eastAsiaTheme="majorEastAsia" w:hAnsiTheme="majorHAnsi" w:cstheme="majorBidi"/>
      <w:i/>
      <w:iCs/>
      <w:color w:val="FFFFFF" w:themeColor="background1"/>
      <w:sz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3B25"/>
    <w:pPr>
      <w:spacing w:before="180" w:after="180"/>
    </w:pPr>
    <w:rPr>
      <w:lang w:val="en-US"/>
    </w:rPr>
  </w:style>
  <w:style w:type="character" w:customStyle="1" w:styleId="BodyTextChar">
    <w:name w:val="Body Text Char"/>
    <w:basedOn w:val="DefaultParagraphFont"/>
    <w:link w:val="BodyText"/>
    <w:rsid w:val="005E3B25"/>
    <w:rPr>
      <w:lang w:val="en-US"/>
    </w:rPr>
  </w:style>
  <w:style w:type="paragraph" w:customStyle="1" w:styleId="FirstParagraph">
    <w:name w:val="First Paragraph"/>
    <w:basedOn w:val="BodyText"/>
    <w:next w:val="BodyText"/>
    <w:qFormat/>
    <w:rsid w:val="005E3B25"/>
  </w:style>
  <w:style w:type="paragraph" w:styleId="Title">
    <w:name w:val="Title"/>
    <w:basedOn w:val="Normal"/>
    <w:next w:val="BodyText"/>
    <w:link w:val="TitleChar"/>
    <w:qFormat/>
    <w:rsid w:val="005E3B25"/>
    <w:pPr>
      <w:keepNext/>
      <w:keepLines/>
      <w:spacing w:before="480" w:after="240"/>
    </w:pPr>
    <w:rPr>
      <w:rFonts w:ascii="Times New Roman" w:eastAsiaTheme="majorEastAsia" w:hAnsi="Times New Roman" w:cstheme="majorBidi"/>
      <w:b/>
      <w:bCs/>
      <w:color w:val="000000" w:themeColor="text1"/>
      <w:sz w:val="28"/>
      <w:szCs w:val="36"/>
      <w:lang w:val="en-US"/>
    </w:rPr>
  </w:style>
  <w:style w:type="character" w:customStyle="1" w:styleId="TitleChar">
    <w:name w:val="Title Char"/>
    <w:basedOn w:val="DefaultParagraphFont"/>
    <w:link w:val="Title"/>
    <w:rsid w:val="005E3B25"/>
    <w:rPr>
      <w:rFonts w:ascii="Times New Roman" w:eastAsiaTheme="majorEastAsia" w:hAnsi="Times New Roman" w:cstheme="majorBidi"/>
      <w:b/>
      <w:bCs/>
      <w:color w:val="000000" w:themeColor="text1"/>
      <w:sz w:val="28"/>
      <w:szCs w:val="36"/>
      <w:lang w:val="en-US"/>
    </w:rPr>
  </w:style>
  <w:style w:type="paragraph" w:customStyle="1" w:styleId="Author">
    <w:name w:val="Author"/>
    <w:next w:val="BodyText"/>
    <w:qFormat/>
    <w:rsid w:val="005E3B25"/>
    <w:pPr>
      <w:keepNext/>
      <w:keepLines/>
      <w:spacing w:after="200"/>
    </w:pPr>
    <w:rPr>
      <w:lang w:val="en-US"/>
    </w:rPr>
  </w:style>
  <w:style w:type="character" w:styleId="Hyperlink">
    <w:name w:val="Hyperlink"/>
    <w:basedOn w:val="DefaultParagraphFont"/>
    <w:rsid w:val="005E3B25"/>
    <w:rPr>
      <w:color w:val="4472C4" w:themeColor="accent1"/>
    </w:rPr>
  </w:style>
  <w:style w:type="character" w:customStyle="1" w:styleId="Heading5Char">
    <w:name w:val="Heading 5 Char"/>
    <w:basedOn w:val="DefaultParagraphFont"/>
    <w:link w:val="Heading5"/>
    <w:uiPriority w:val="9"/>
    <w:rsid w:val="005E3B25"/>
    <w:rPr>
      <w:rFonts w:asciiTheme="majorHAnsi" w:eastAsiaTheme="majorEastAsia" w:hAnsiTheme="majorHAnsi" w:cstheme="majorBidi"/>
      <w:i/>
      <w:iCs/>
      <w:color w:val="FFFFFF" w:themeColor="background1"/>
      <w:sz w:val="16"/>
      <w:lang w:val="en-US"/>
    </w:rPr>
  </w:style>
  <w:style w:type="paragraph" w:styleId="BalloonText">
    <w:name w:val="Balloon Text"/>
    <w:basedOn w:val="Normal"/>
    <w:link w:val="BalloonTextChar"/>
    <w:uiPriority w:val="99"/>
    <w:semiHidden/>
    <w:unhideWhenUsed/>
    <w:rsid w:val="00D54E0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54E0E"/>
    <w:rPr>
      <w:rFonts w:ascii="Lucida Grande" w:hAnsi="Lucida Grande" w:cs="Lucida Grande"/>
      <w:sz w:val="18"/>
      <w:szCs w:val="18"/>
    </w:rPr>
  </w:style>
  <w:style w:type="paragraph" w:styleId="Revision">
    <w:name w:val="Revision"/>
    <w:hidden/>
    <w:uiPriority w:val="99"/>
    <w:semiHidden/>
    <w:rsid w:val="00BA7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DOI:10.5281/zenodo.25830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DOI:10.5281/zenodo.2551555" TargetMode="External"/><Relationship Id="rId5" Type="http://schemas.openxmlformats.org/officeDocument/2006/relationships/hyperlink" Target="mailto:sam.abbott@bristol.ac.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3</cp:revision>
  <dcterms:created xsi:type="dcterms:W3CDTF">2019-11-05T10:58:00Z</dcterms:created>
  <dcterms:modified xsi:type="dcterms:W3CDTF">2019-11-05T10:59:00Z</dcterms:modified>
</cp:coreProperties>
</file>